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224D" w:rsidRPr="005B6196" w:rsidRDefault="009C150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B6196">
        <w:rPr>
          <w:rFonts w:asciiTheme="majorBidi" w:hAnsiTheme="majorBidi" w:cstheme="majorBidi"/>
          <w:b/>
          <w:bCs/>
          <w:sz w:val="24"/>
          <w:szCs w:val="24"/>
        </w:rPr>
        <w:t>Supplementary Tables</w:t>
      </w:r>
    </w:p>
    <w:p w:rsidR="00EA7F51" w:rsidRPr="005B6196" w:rsidRDefault="00EA7F51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b/>
          <w:bCs/>
          <w:sz w:val="24"/>
          <w:szCs w:val="24"/>
        </w:rPr>
        <w:t xml:space="preserve">Supplementary Table 1. </w:t>
      </w:r>
      <w:r w:rsidRPr="005B6196">
        <w:rPr>
          <w:rFonts w:asciiTheme="majorBidi" w:hAnsiTheme="majorBidi" w:cstheme="majorBidi"/>
          <w:sz w:val="24"/>
          <w:szCs w:val="24"/>
        </w:rPr>
        <w:t>A total of 1113 genes were identified to be differentially expressed in early CRC compared with the non-</w:t>
      </w:r>
      <w:proofErr w:type="spellStart"/>
      <w:r w:rsidRPr="005B6196">
        <w:rPr>
          <w:rFonts w:asciiTheme="majorBidi" w:hAnsiTheme="majorBidi" w:cstheme="majorBidi"/>
          <w:sz w:val="24"/>
          <w:szCs w:val="24"/>
        </w:rPr>
        <w:t>tumoral</w:t>
      </w:r>
      <w:proofErr w:type="spellEnd"/>
      <w:r w:rsidRPr="005B6196">
        <w:rPr>
          <w:rFonts w:asciiTheme="majorBidi" w:hAnsiTheme="majorBidi" w:cstheme="majorBidi"/>
          <w:sz w:val="24"/>
          <w:szCs w:val="24"/>
        </w:rPr>
        <w:t xml:space="preserve"> colorectal tissues.</w:t>
      </w:r>
    </w:p>
    <w:tbl>
      <w:tblPr>
        <w:tblW w:w="4410" w:type="dxa"/>
        <w:tblInd w:w="93" w:type="dxa"/>
        <w:tblLook w:val="04A0" w:firstRow="1" w:lastRow="0" w:firstColumn="1" w:lastColumn="0" w:noHBand="0" w:noVBand="1"/>
      </w:tblPr>
      <w:tblGrid>
        <w:gridCol w:w="1730"/>
        <w:gridCol w:w="1340"/>
        <w:gridCol w:w="1340"/>
      </w:tblGrid>
      <w:tr w:rsidR="0022399C" w:rsidRPr="00FB1BEF" w:rsidTr="0022399C">
        <w:trPr>
          <w:trHeight w:val="300"/>
        </w:trPr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Gene symbol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DR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Log2 FC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XQ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7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CST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D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9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P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MI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4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USP2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11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T2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RPX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9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XCL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S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THR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10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FE2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7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I3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P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RND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1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B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8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GR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SC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4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H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6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GFBI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BP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CGR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XC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G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BE2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7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52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6A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0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PX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B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PE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XC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DF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HFD1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SLCO4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7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1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DG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100A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LD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MP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KI6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P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ZG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X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O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4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F2IR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6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M1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AU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P5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100A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9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39A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U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KS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NFRSF1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7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X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RRC8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3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MEP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OP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M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RM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H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TV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2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G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A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LPD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N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B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S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X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P2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BR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PHX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IN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L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TOP1M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NF4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T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A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XI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0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AA154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4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NP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K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DPD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F20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SC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OME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5A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7A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1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LNT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O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ID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N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DC1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2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4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M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DLRA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SA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2CD4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7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L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HR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D54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C2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SPM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APG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BPC1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ROOM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L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A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TG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MAC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MAI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Y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1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RC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URK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NP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RP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N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FR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NF18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G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I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DHHC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F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PS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F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T8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SK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JUR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RC2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RPINE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GIF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R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39A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S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P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LGAP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XYD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6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T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PN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YS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6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PC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LT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FA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FC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OM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4S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M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F4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HC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NASEH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LL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MPDH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1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NM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M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AMD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5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JUB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SBP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12A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M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OX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BE2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I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EKHA8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SPH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K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IC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T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MTM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MS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F2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ZTS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LFC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7orf9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L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83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QR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VA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LEU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0orf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PM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GA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NCI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P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BX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YT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X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S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F1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PP4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G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X2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2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1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PUS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25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2F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N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CF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N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AUS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P5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P4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7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OR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SE1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2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60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89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ORA2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M5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DC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A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FI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DR7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F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PK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P53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LR1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R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2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KA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1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3PXD2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84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4orf4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P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13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2SUR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FAH1B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DH4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4H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FA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BE2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7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DN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K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S100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S2S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SL3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CTD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A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PF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F1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NAJ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3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HF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APG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U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PO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IF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RA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VB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KRX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RC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PM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RRC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M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LR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IF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3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CM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GRG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U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ER5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K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M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EKHG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PL37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MM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RGB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D51A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C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35E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FXN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CAF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RP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P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SX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KRD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Z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PBX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DR7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YLTL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6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A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C3HAV1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NC5C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NF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7A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NP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SA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ORA4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ULT2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M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RIX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AD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BX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PM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P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DR4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0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N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RPS1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GP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EKHA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NP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R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6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KR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L1RA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CM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AD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P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4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RC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S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BF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FAP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5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C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MYND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TPA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UNI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MTM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CF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SP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JADE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6orf22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7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122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P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X2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P5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DR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GC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ORA7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TNNBI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SH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N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ORA3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11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OMM3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F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ORA3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R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LU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E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RG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D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CHD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X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NC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T6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OSC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TR1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M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L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RAK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NPY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DC3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NO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FGA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MP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AT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SU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RP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IGN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6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RP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6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SLC1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CD2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C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CM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2AFX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UM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PO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XXC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TP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7A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QGAP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BF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6orf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RY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4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RE1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OA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L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B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AR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4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SMG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LGAP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THD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SNK2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TP14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P1R13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M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S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R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PNE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9orf4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GI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YNCRI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TI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AUS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F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4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PN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2F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KI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DESI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US4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NO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DR7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3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3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X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K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CD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Y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7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3EA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AP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D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AA114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XN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I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N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L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P7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B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G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NP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6V1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L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AP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IF3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PBP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HP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DJ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R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4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I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PY19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NP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BC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NF26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RP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TF1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D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IF4EB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BX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P1R14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TWISTN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PGA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MYND1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CT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CL2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0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MA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NGA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6V1G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IRB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G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HD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8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3S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BL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X1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O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C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FR1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X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RO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AMTS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LOC1S1-RDH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BLI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50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DUFV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CISBP2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O2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NF65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AAM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MP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DNR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L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Y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O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4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O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X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NK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DH6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M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SARA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MP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KR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YTL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QCR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L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HRF1BP1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GA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TP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PG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LF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BIM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I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XI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17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F5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O1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C2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C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PP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TSS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L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FLA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orf2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P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OX2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PE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DT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149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CH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XY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PP5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GI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MX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S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CSI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GRB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OX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EP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AM2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TBP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IDH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RAD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DH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1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H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PS4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4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RS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A3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0orf5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2A18A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DM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FAH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X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PP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35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QCRF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ADH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VR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NF65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XI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OA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AM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6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5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H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PS13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35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PN2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BM4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NASE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SL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80E-0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RG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C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NT5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1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MM2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107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PP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DR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AQ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OX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4A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SHZ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RHOU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6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FH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S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KRD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GR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LF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E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5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BP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GLN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P1R16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YNJ2B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RN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EC10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LCOCO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2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AK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3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P1R1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APPC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GA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YNC1LI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SK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APL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NFSF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RSF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A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CF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PZ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X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XN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LVCR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P1C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2RX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5A3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P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I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14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YK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CNM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7orf3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RBM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C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9A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B21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5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NY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CA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P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NND5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6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E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DUF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5A2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GP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CTD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IN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1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XNI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2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H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HNA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ADH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GL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L11R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P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ZA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ST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VER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EKHB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HR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2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S4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EX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T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RC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P85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PEB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AA202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UCLG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CT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L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NF12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ADH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PT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V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P4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CPEB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0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D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214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3GAL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NS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7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INK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HGAP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MS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PA1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TN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GI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ZE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SG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6V0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P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STM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LS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A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CY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D1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orf2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IC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S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4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CF2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A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R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P3C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TPD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AT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N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5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WA5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TPNM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CER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NK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UST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TSA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7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DRG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LR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MD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F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RT2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MTU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DX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X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KRD3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M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TLG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PP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LI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FR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8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IPR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Y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CLK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ADM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AD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IRI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6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4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LNT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BX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P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2A2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OX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5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PR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CNN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G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9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RF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P2R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DH2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5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SP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1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KBP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NF57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6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MP1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DD4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US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DHH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3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6GALNAC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RCH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ADS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IP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RI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PE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PL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A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1X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HDE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NND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L6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5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HGEF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XM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IS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PRZ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LAVL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PHX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CAR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NF6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6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BXL1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PNE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4A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9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G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3GNT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RM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G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NF15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0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ER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RM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T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3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5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5A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B3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5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N1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NTN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GD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O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AMF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C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2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L2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SB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B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P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AI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RAP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KAC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S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DC6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G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NN1G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N2B-A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3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CN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L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HL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UBE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CD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1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LGN4X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GR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7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NE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OX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4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E6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HR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R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J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N9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0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C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9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IM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ADS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A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6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F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5A2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R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K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CNIP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A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P5K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BTB7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2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P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DP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AP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TH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S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IM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4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TMEM7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HCY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C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OX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4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P53IN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3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AT2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OK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B27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E4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L2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1H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P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GT2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AA12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107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7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7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TL7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NX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SC22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TFD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1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RS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M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4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SF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ITED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S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O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8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SBPL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NTN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0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PB41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B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100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3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CEAL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KC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IF4E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IM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CNB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LR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LF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5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ARHGAP4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CC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8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R22HG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OD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0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M6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PB41L4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6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CK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46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N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5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PA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X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LF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H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XPE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NDC3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GS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E7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RASLS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3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ULT1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TB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3orf7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AP1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G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UC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.9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1F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QGA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P2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9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D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ZD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KAR2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WDR7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ST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RM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C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1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MA6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M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6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ARGC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RGM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GPT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RGL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3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PY1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1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I3B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0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3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6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C3H12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3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M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TO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3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IF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22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1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KBP1A-SDCB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SPA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1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E5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G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G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1E-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LP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8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SPO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V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GER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PDL3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X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1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M2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CA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17A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INK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SD11B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ZB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DH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1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H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CA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8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orf1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GKV1-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ENB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MP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1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O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8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2RY1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11orf8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7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S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5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GNG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P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G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N2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P4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KX2-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G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R1B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M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A2G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23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O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L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U2AF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GD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SPAN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5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GR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4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EM1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L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DN2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TNL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T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FF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4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XF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5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GK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TN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PM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PG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F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MD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0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5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RRC1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SP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XCL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6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AC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8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KRD36B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NFRSF1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MR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1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B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6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K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LF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ITRK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EDN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4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FSD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4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G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GB2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AT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9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EM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2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7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ST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9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IM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4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A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8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M150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5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MA6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6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E9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0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AMDEC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DI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MN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GKV2-2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GT1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1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K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1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3GALT5-AS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5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EC3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0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4A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SIG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9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P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0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TR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0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NASE1L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8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ARA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0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1G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0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XPE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0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WH4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P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1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1J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5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M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1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SL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1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CNN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1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1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3GNT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2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2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R1B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5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H1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8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2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SD17B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KI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6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17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2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ANPE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3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P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4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H1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53E-0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3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MP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7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H1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0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3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2orf8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9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6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1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ST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4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4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HRS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7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4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GALS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1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4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PD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1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CG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1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DN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JCHA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GH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7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UC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2orf4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7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5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O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6E-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6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G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73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2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7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P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E-0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8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UC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8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TLN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3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9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ACAM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0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1M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2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0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ZG1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9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PACAM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0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2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GT2B1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7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28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4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3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H1C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4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3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CGBP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3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6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50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MIGD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7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26A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9E-0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07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CA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5E-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1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UCA2B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7E-1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G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1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14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UCA2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0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1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2E-0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22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S4A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3E-0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46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QP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1E-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69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1</w:t>
            </w:r>
          </w:p>
        </w:tc>
        <w:tc>
          <w:tcPr>
            <w:tcW w:w="1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9E-09</w:t>
            </w:r>
          </w:p>
        </w:tc>
        <w:tc>
          <w:tcPr>
            <w:tcW w:w="1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25</w:t>
            </w:r>
          </w:p>
        </w:tc>
      </w:tr>
      <w:tr w:rsidR="0022399C" w:rsidRPr="00FB1BEF" w:rsidTr="0022399C">
        <w:trPr>
          <w:trHeight w:val="300"/>
        </w:trPr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CLCA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4E-1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2399C" w:rsidRPr="00FB1BEF" w:rsidRDefault="0022399C" w:rsidP="002239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07</w:t>
            </w:r>
          </w:p>
        </w:tc>
      </w:tr>
    </w:tbl>
    <w:p w:rsidR="00EA7F51" w:rsidRPr="005B6196" w:rsidRDefault="0022399C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sz w:val="24"/>
          <w:szCs w:val="24"/>
        </w:rPr>
        <w:t>CRC, colorectal cancer.</w:t>
      </w:r>
    </w:p>
    <w:p w:rsidR="0018681E" w:rsidRPr="00FB1BEF" w:rsidRDefault="0018681E">
      <w:pPr>
        <w:rPr>
          <w:rFonts w:asciiTheme="majorBidi" w:hAnsiTheme="majorBidi" w:cstheme="majorBidi"/>
          <w:b/>
          <w:bCs/>
          <w:sz w:val="18"/>
          <w:szCs w:val="18"/>
        </w:rPr>
      </w:pPr>
    </w:p>
    <w:p w:rsidR="0018681E" w:rsidRPr="005B6196" w:rsidRDefault="00FB1BEF" w:rsidP="00EB41E3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B6196">
        <w:rPr>
          <w:rFonts w:asciiTheme="majorBidi" w:hAnsiTheme="majorBidi" w:cstheme="majorBidi"/>
          <w:b/>
          <w:bCs/>
          <w:sz w:val="24"/>
          <w:szCs w:val="24"/>
        </w:rPr>
        <w:t>Supplementary Table 2</w:t>
      </w:r>
      <w:r w:rsidR="00EB41E3" w:rsidRPr="005B6196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626C69" w:rsidRPr="005B6196">
        <w:rPr>
          <w:rFonts w:asciiTheme="majorBidi" w:hAnsiTheme="majorBidi" w:cstheme="majorBidi"/>
          <w:sz w:val="24"/>
          <w:szCs w:val="24"/>
        </w:rPr>
        <w:t>Several pathways significantly enriched by the modules within the protein interaction map associated with primary CRC.</w:t>
      </w:r>
    </w:p>
    <w:tbl>
      <w:tblPr>
        <w:tblW w:w="92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4"/>
        <w:gridCol w:w="1855"/>
        <w:gridCol w:w="4843"/>
        <w:gridCol w:w="1310"/>
      </w:tblGrid>
      <w:tr w:rsidR="009911D9" w:rsidRPr="00FB1BEF" w:rsidTr="006A1419">
        <w:trPr>
          <w:trHeight w:val="300"/>
          <w:jc w:val="center"/>
        </w:trPr>
        <w:tc>
          <w:tcPr>
            <w:tcW w:w="1204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luster. No</w:t>
            </w: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bookmarkStart w:id="0" w:name="RANGE!B1:D41"/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thway id</w:t>
            </w:r>
            <w:bookmarkEnd w:id="0"/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Pathway nam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DR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110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cycl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114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ocyte meiosi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9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914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gesterone-mediated oocyte matur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0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640170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Cycl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9E-2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278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Cycle, Mitotic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6E-2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8886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 Pha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5E-1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8877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itotic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metaphase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E-1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620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Cycle Checkpoi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8E-1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500257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solution of Sister Chromatid Cohes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11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8882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totic Anapha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37E-11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555396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totic Metaphase and Anapha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76E-11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467813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paration of Sister Chromatid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3E-09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618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totic Spindle Checkpoin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3E-09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1444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mplification  of signal from unattached  kinetochores via a MAD2  inhibitory signal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7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1424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mplification of signal from the kinetochor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7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514853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ondensation of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metaphas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Chromosom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5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648025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ML4 and NUDC in mitotic spindle form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5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5663220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RHO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Pases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ctivate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rmins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4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74143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C/C-mediated degradation of cell cycle protei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8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53276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gulation of mitotic cell cycl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8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95258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RHO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Pas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Effector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76409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C/C:Cdc20 mediated degradation of mitotic protei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7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76814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 of APC/C and APC/C:Cdc20 mediated degradation of mitotic protei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4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275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2/M Transi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7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53274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totic G2-G2/M phas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8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76417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osphorylation of Emi1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5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94315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Signaling by Rho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Pases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6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716542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Signaling by Rho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Pases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, Miro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Pases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nd RHOBTB3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6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53279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totic G1 phase and G1/S transi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9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74048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C/C:Cdc20 mediated degradation of Cyclin B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48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538133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0 and Early G1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9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854518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URKA Activation by TPX2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0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306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NA Replic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76187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 of ATR in response to replication stres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56711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lo-like kinase mediated eve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8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242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 Pha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6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804114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P53 Regulates Transcription of Genes Involved in G2 Cell Cycle Arres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481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2/M Checkpoi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3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76412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osphorylation of the APC/C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9239</w:t>
            </w:r>
          </w:p>
        </w:tc>
        <w:tc>
          <w:tcPr>
            <w:tcW w:w="4843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ynthesis of DNA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8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300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bosome biogenesis in eukaryotes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5E-1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86877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rocessing in the nucleus and cytosol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11E-29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231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rocessing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6E-29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79122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ajor pathway of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rocessing in the nucleolus and cytosol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0E-2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5385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abolism of RNA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2E-19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79090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odification in the nucleus and cytosol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1E-1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07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tty acid degrad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1E-11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121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tty acid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5E-10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2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trograde endocannabinoid signal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9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120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rbon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1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ircadian entrainmen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6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02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itrate cycle (TCA cycle)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5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2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olinergic synap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9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2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utamatergic synap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8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64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panoat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7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37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elin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signaling pathwa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1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03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rphine addi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4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2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BAergic synap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4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28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line, leucine and isoleucine degrad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7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1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rmogenesi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8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2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rotonergic synap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0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06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emokine signaling pathwa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92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xin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signaling pathwa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4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2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opaminergic synaps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16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uman cytomegalovirus infe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4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110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abolic pathway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50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17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uman immunodeficiency virus 1 infe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5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65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utanoat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6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41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ta-Alanine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5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03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coh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4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38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yptophan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9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3072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90E-1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9251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 amplific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4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6368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egration of energy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2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63359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ucagon signaling in metabolic regul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3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2235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gulation of insulin secre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1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9136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 of GABAB receptor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7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7744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BA B receptor activ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7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859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alpha (z)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eve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4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140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itric acid cycle (TCA cycle)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8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9217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DP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P2Y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urinoceptor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12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8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859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DP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P2Y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urinoceptor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1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2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2893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hromboxane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TP receptor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52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7744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BA receptor activ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6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0204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-protein activ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0004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renaline,noradrenalin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s insulin secre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3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2851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e citric acid (TCA) cycle and respiratory electron transpor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5692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hrombin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proteinase activated receptors (PARs)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7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2009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ucagon-type ligand receptor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4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66082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DORA2B mediated anti-inflammatory cytokines produ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4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8167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ucagon-like Peptide-1 (GLP1) regulates insulin secre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81412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ooperation of PDCL (PhLP1) and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C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/CCT in G-protein beta fold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6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3204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Vasopressin regulates renal water homeostasis via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quaporins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1188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Opioid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6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6431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ta:gamm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BTK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3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</w:t>
            </w: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39285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 xml:space="preserve">Prostacyclin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prostacyclin receptor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3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6461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ta:gamm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CDC42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6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821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ta:gamm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PLC beta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6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4571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quaporin-mediated transpor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9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50065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resynaptic function of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ainat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eceptor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3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140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yruvate metabolism and Citric Acid (TCA) cycl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33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9245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ta:gamm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hrough PI3Kgamma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9727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Inhibition  of voltage gated Ca2+ channels via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bet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/gamma subuni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1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296059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 protein gated Potassium channel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1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29604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 of G protein gated Potassium channel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1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66285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nti-inflammatory response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vour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eishmani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arasite infe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5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66443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eishmani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arasite growth and survival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5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5132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ctivation of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ainat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eceptors upon glutamate bind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1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00939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-nuclear estrogen signal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5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9779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-protein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ta:gamm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29606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wardly rectifying K+ channel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8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7308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ass B/2 (Secretin family receptors)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1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9046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aperonin-mediated protein fold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12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7886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tty acid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0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9125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tein fold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0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65819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eishmani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fe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5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1231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urotransmitter receptors and postsynaptic signal transmiss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3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647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alpha (q)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eve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08639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2+ pathwa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6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600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atelet activation, signaling and aggreg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26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1231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ansmission across Chemical Synaps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859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 alpha (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)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eve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648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alpha (12/13)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eve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3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834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atelet homeostasi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6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735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Beta oxidation of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xanoyl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-CoA to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utanoyl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CoA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9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7289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tochondrial Fatty Acid Beta-Oxid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9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</w:t>
            </w: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61110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Respiratory electron transpor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6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29607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tassium Channel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1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03350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YSND1 cleaves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oxisomal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rotei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5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3921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SR-mediated signal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2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855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 alpha (s)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ling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event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7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14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moebiasis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4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51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M-receptor intera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3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51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ocal adhes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2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22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ll cell lung cancer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7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41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ilated cardiomyopath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0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20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thways in cancer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6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16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uman papillomavirus infec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1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15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-Akt signaling pathwa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3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41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rhythmogenic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ight ventricular cardiomyopath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65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41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ypertrophic cardiomyopath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72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06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F-kappa B signaling pathwa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9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97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tein digestion and absorp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3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7424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matrix organiz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5E-1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00017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M proteoglyca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E-09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7422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egradation of the extracellular matrix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4E-09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00015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minin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teractio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4249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lagen degrad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5E-08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00017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n-integrin membrane-ECM interactio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8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7429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lagen form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8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02209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ssembly of collagen fibrils and other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ultimeric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structur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8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65081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lagen biosynthesis and modifying enzym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4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87408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 activates PTK2 signal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4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592389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Activation of Matrix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alloproteinases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1608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egrin cell surface interactio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8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87587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 promotes cell motilit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9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2247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xon guidanc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7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48216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ollagen chain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merization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7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67510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rvous system developmen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2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21432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choring fibril form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900693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ing by Receptor Tyrosine Kinas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9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80683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ing by ME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903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AM1 interactio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4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678378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erleukin-10 signaling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7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96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dosterone-regulated sodium reabsorption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74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aste transduction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5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16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aposi sarcoma-associated herpesvirus infection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8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06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tokine-cytokine receptor interaction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9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1845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GMP effects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2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67235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imuli-sensing channels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0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9215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itric oxide stimulates guanylate cyclase</w:t>
            </w:r>
          </w:p>
        </w:tc>
        <w:tc>
          <w:tcPr>
            <w:tcW w:w="1310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3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67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ne carbon pool by folat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23E-07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152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folat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esistanc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0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1099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igin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teractio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7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35223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mino acid transport across the plasma membrane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4E-06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566086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Defective SLC7A7 causes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sinuric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protein intolerance (LPI)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8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430728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4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2539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ansport of inorganic cations/anions and amino acids/oligopeptide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0273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surface interactions at the vascular wall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7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381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urine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ibonucleosid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onophosphate biosynthesi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2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124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yptophan ca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5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5632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cleobase biosynthesi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2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42540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LC-mediated transmembrane transport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8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9675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etabolism of folate and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terines</w:t>
            </w:r>
            <w:proofErr w:type="spellEnd"/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02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975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at digestion and absorp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2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56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ycerolipid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9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8979227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glyceride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6E-05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55683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tabolism of lipid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1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6356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glyceride ca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2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 w:val="restart"/>
            <w:shd w:val="clear" w:color="auto" w:fill="auto"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35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yrosine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7E-04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98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rug metabolism - cytochrome P450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83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tinol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9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0980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etabolism of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xenobiotics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y cytochrome P450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2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520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emical carcinogenesi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17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EGG:04061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iral protein interaction with cytokine and cytokine receptor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6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11859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ological oxidations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9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2161522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acavir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transport and metabolism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7E-03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71384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thanol oxid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189483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me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degradation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7E-02</w:t>
            </w:r>
          </w:p>
        </w:tc>
      </w:tr>
      <w:tr w:rsidR="009911D9" w:rsidRPr="00FB1BEF" w:rsidTr="006A1419">
        <w:trPr>
          <w:trHeight w:val="300"/>
          <w:jc w:val="center"/>
        </w:trPr>
        <w:tc>
          <w:tcPr>
            <w:tcW w:w="1204" w:type="dxa"/>
            <w:vMerge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855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AC:R-HSA-5365859</w:t>
            </w:r>
          </w:p>
        </w:tc>
        <w:tc>
          <w:tcPr>
            <w:tcW w:w="4843" w:type="dxa"/>
            <w:shd w:val="clear" w:color="auto" w:fill="auto"/>
            <w:noWrap/>
            <w:vAlign w:val="bottom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 biosynthesis pathway</w:t>
            </w:r>
          </w:p>
        </w:tc>
        <w:tc>
          <w:tcPr>
            <w:tcW w:w="1310" w:type="dxa"/>
            <w:shd w:val="clear" w:color="auto" w:fill="auto"/>
            <w:noWrap/>
            <w:vAlign w:val="center"/>
            <w:hideMark/>
          </w:tcPr>
          <w:p w:rsidR="009911D9" w:rsidRPr="00FB1BEF" w:rsidRDefault="009911D9" w:rsidP="009911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8E-02</w:t>
            </w:r>
          </w:p>
        </w:tc>
      </w:tr>
    </w:tbl>
    <w:p w:rsidR="009911D9" w:rsidRPr="005B6196" w:rsidRDefault="006A1419" w:rsidP="00EB41E3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sz w:val="24"/>
          <w:szCs w:val="24"/>
        </w:rPr>
        <w:t>FDR, false discovery rate; CRC, colorectal cancer.</w:t>
      </w:r>
    </w:p>
    <w:p w:rsidR="00FB1BEF" w:rsidRPr="005B6196" w:rsidRDefault="00FB1BEF" w:rsidP="009D35E5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9D35E5" w:rsidRPr="005B6196" w:rsidRDefault="00FB1BEF" w:rsidP="009D35E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B6196">
        <w:rPr>
          <w:rFonts w:asciiTheme="majorBidi" w:hAnsiTheme="majorBidi" w:cstheme="majorBidi"/>
          <w:b/>
          <w:bCs/>
          <w:sz w:val="24"/>
          <w:szCs w:val="24"/>
        </w:rPr>
        <w:t>Supplementary Table 3</w:t>
      </w:r>
      <w:r w:rsidR="009D35E5" w:rsidRPr="005B6196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="009D35E5" w:rsidRPr="005B6196">
        <w:rPr>
          <w:rFonts w:asciiTheme="majorBidi" w:hAnsiTheme="majorBidi" w:cstheme="majorBidi"/>
          <w:sz w:val="24"/>
          <w:szCs w:val="24"/>
        </w:rPr>
        <w:t>Different biological processes significantly affected by the modules in the protein interaction map associated with primary CRC.</w:t>
      </w:r>
    </w:p>
    <w:tbl>
      <w:tblPr>
        <w:tblW w:w="8980" w:type="dxa"/>
        <w:jc w:val="center"/>
        <w:tblLook w:val="04A0" w:firstRow="1" w:lastRow="0" w:firstColumn="1" w:lastColumn="0" w:noHBand="0" w:noVBand="1"/>
      </w:tblPr>
      <w:tblGrid>
        <w:gridCol w:w="1086"/>
        <w:gridCol w:w="1352"/>
        <w:gridCol w:w="5300"/>
        <w:gridCol w:w="1242"/>
      </w:tblGrid>
      <w:tr w:rsidR="009D35E5" w:rsidRPr="00FB1BEF" w:rsidTr="009D35E5">
        <w:trPr>
          <w:trHeight w:val="300"/>
          <w:jc w:val="center"/>
        </w:trPr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Cluster</w:t>
            </w: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GO id</w:t>
            </w:r>
          </w:p>
        </w:tc>
        <w:tc>
          <w:tcPr>
            <w:tcW w:w="5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bookmarkStart w:id="1" w:name="RANGE!C1:D128"/>
            <w:r w:rsidRPr="00FB1BEF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GO name</w:t>
            </w:r>
            <w:bookmarkEnd w:id="1"/>
          </w:p>
        </w:tc>
        <w:tc>
          <w:tcPr>
            <w:tcW w:w="12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b/>
                <w:bCs/>
                <w:color w:val="000000"/>
                <w:sz w:val="18"/>
                <w:szCs w:val="18"/>
              </w:rPr>
              <w:t>FDR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4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62E-4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2240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cycl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75E-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304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cell cycl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3E-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5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romosome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55E-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27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81E-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28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67E-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828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elle fis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24E-3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0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88E-3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14001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98E-3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81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ister chromatid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80E-2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07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sister chromatid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61E-2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881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uclear chromosome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59E-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27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romosom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03E-2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99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ell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80E-1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285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crotubule cytoskeleton organization involved in mito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38E-1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5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spindl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83E-1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5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pindl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24E-1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72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51E-1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22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crotubule cytoskeleton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09E-1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34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it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69E-1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56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ell cycl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43E-1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98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hromosome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77E-1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1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crotubule-based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21E-1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99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itotic 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59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304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iotic cell cycl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67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2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i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35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96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itotic sister chromatid sepa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61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0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sister chromatid sepa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21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77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25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0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romosome sepa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56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10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NA conformation chang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41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78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69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14001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iotic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77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04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sister chromatid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02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581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hromosome sepa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02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98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65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8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itotic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05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604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component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64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77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30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007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itotic metaphase/ana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52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9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taphase/anaphase transition of mit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46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84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component organization or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54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1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ytoskeleton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75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209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etaphase/anaphase transition of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04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78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taphase/anaphase transition of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45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25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NA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04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32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NA packag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51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7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chromosome condens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51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026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romosome condens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41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91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ytoki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21E-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04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hromosom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93E-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006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cell cycl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0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78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86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04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organell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61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04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mitotic sister chromatid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80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04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sister chromatid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80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81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mitotic sister chromatid sepa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80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28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cytoki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0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98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hromosome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0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581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hromosome sepa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0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8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kinetochor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0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04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itotic sister chromatid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30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125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hromosom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49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38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G2/M transition of mit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02457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6164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ytoskeleton-dependent cytoki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49292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274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ell cycle G2/M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55998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9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cell cycle checkpoint signa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1299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17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spindle checkpoint signa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91372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9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spindle assembly checkpoint signa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91372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17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pindle assembly checkpoint signa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91372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157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pindle checkpoint signa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43534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84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mitotic metaphase/ana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03201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210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metaphase/anaphase transition of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48438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0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stablishment of chromosome local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00001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08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2/M transition of mit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4933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000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romosome local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8576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97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onse to DNA damage stimulu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20422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83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mitotic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26486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07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cycle checkpoint signa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4185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83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cycle G2/M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70219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99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mitotic 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92832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12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ellular component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0826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13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iotic chromosome segreg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25035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78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28382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450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ntromere complex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28382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94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ell cycl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55777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1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etaphase plate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ongression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17779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98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0032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22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pindle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0657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93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mit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273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860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ttachment of spindle microtubules to kinetochor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4177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99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mitotic 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6258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12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iosis I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22293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63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organell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2361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6198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iosis I cell cycl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2899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28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NA repair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0633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9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exit from mito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1544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78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40596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8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kinetochore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4176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114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naphase-promoting complex-dependent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47458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44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ei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69558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8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itotic metaphase plate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ongression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77106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93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mitotic cell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89137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45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xit from mito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03701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64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elle local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03937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98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ell cycle phase transi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184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14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emale meiotic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7308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2241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productiv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05949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030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itotic spindle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1325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00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produc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144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12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ellular component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477227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092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elle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589148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6500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rotein-DNA complex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631074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29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emale gamete gene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95228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50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ytokinetic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962161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4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transferase activit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20978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65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stablishment of organelle local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35476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46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ytoki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45619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2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NA replic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513361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98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attachment of spindle microtubules to kinetochor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712038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82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rotein-DNA complex subunit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793994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105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romatin remodeling at centromer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088396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24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reproductive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447946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30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ell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79146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27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NA strand elongation involved in DNA replic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507891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6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ister chromatid cohe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593916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78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nuclear divi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929314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36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process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90E-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25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some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26E-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607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01E-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2261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nucleoprotein complex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34E-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447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c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process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89E-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46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c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39E-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39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NA process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30E-2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08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component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00E-1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607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NA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73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27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somal large subunit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76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030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ucle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14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13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ucleobase-containing compoun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27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648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eterocycl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85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72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aromatic compoun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21E-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46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ene expres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26E-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3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ic cyclic compoun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81E-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464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nitrogen compoun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71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84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component organization or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93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049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turation of S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93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02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somal large subunit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493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7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turation of L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6869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3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anscription by RNA polymerase I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97671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27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somal small subunit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32378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6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turation of S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from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icistronic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transcript (S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, 5.8S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, L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13738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6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turation of L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from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icistronic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transcript (S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, 5.8S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, L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42562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317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acromolecul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32089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25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some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8628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94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regulation of transcription by RNA polymerase I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16689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80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itrogen compoun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76638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6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aturation of 5.8S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from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icistronic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transcript (S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, 5.8S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, L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0988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6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cleavage involved in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process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8088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23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rimary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8831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35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transcription by RNA polymerase I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47429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maturation of 5.8S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6011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23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86819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23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positive regulation of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process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87748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70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ic substanc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8414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7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ndonucleolytic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cleavage involved in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process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309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047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ndonucleolytic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cleavage of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icistronic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transcript (S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, 5.8S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, LSU-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)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309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23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regulation of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RNA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process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309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815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032782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97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ox H/ACA RNA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481970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050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RNA phosphodiester bond hydrolysis, </w:t>
            </w: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ndonucleolytic</w:t>
            </w:r>
            <w:proofErr w:type="spellEnd"/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615474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2261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nucleoprotein complex 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703794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82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ibonucleoprotein complex subunit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203184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00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ucleolus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93009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63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tty acid beta-oxid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09E-1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06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tty acid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06E-1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939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tty acid oxid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48E-1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444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ipid oxid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18E-1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605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ic acid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53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232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onocarboxylic acid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60E-1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639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arboxylic acid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09E-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975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arboxyl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38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343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xo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24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08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54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025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ipid modific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46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28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mall molecule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19E-10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24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lipid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2E-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28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mall molecul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59E-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63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tty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04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604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ipid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52E-0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78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onocarboxyl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90623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33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i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59336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09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icarboxylic acid cycl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12303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09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eneration of precursor metabolites and energ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5.11377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0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erobic respi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27892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598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nergy derivation by oxidation of organic compound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3.45289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18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denylate cyclase-modulating G protein-coupled receptor signaling pathwa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12501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18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denylate cyclase-activating G protein-coupled receptor signaling pathwa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1869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25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lip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29413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511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bsolete oxidation-reduction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51847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54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atty acid beta-oxidation using acyl-CoA oxidas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2859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62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ip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544593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286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inflammatory response to antigenic stimulu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819827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55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isoleucine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67514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10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uccinyl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-CoA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67514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2290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iratory electron transport chai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450910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019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xtracellular matrix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35E-1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306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xtracellular structur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6.56E-1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522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xternal encapsulating structure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7.02E-1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019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ollagen fibril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18709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604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component organiz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21148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170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ormation of primary germ layer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58252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84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component organization or bi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49458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62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adhesion mediated by integri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22061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2261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xtracellular matrix disassembl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5744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872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issue morph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27929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36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astrul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29922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15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adhe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3645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2261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iological adhe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5406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362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ell adhesion mediated by integri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93908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79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mbryo developmen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1195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88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issue developmen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51629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859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mbryonic morph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6366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806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ollagen-activated signaling pathwa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86353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864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natomical structure formation involved in morph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8921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16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surface receptor signaling pathwa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530261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65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natomical structure morphogenes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670747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49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ndoderm developmen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74097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727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ulticellular organism developmen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975177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50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ulticellular organismal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20627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0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wound hea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29165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953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rotein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938288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50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evelopmental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31313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833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esodermal cell differenti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408808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96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ollagen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029133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92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ovement of cell or subcellular componen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461211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93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753785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885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natomical structure developmen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823425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33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86623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61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wound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824776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31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onse to organic substanc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1197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606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GMP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7121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801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lood circul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8006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088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onse to chemical stimulu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70176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22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chemical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72248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003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organic substanc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75524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752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yeloid leukocyte mig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8075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059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eukocyte 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99727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301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irculatory system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40554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407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organic cyclic compound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77947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090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eukocyte migr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2715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87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stress-activated MAPK cascad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641264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030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stress-activated protein kinase signaling cascad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7012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34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onse to cytokine stimulu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722726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21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yclic nucleotide ca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767164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6032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 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792984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606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GMP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143024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268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leukocyte 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196138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60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external stimulu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56322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149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onse to endogenous stimulu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579946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409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cytokin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62086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092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718123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71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endogenous stimulu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803695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70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oxygen-containing compound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045899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81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odium ion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300112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404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onse to aldosteron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453432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091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ositive 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57958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6500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iological regul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742147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250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ulticellular organismal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048599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340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MAPK cascad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254277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092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positive 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841988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5140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tress-activated MAPK cascad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859078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665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etrahydrofolat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4.53E-0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975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arboxyl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5621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343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xo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06463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7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olic acid-containing compoun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20837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08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2.68345E-06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55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teridine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-containing compoun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.08576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247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-alpha-amino acid transmembrane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8.13607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580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-amino acid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9.26029E-0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57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modified amino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5648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428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mall molecul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7116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333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mino acid transmembrane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38582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364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icarboxyl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54188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582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henylalanine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54313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86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mino acid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30159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503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arboxylic acid transmembrane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86419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382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organic acid transmembrane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01950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06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serine family amino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418704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39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modified amino acid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509782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582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yptophan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54253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871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eucine import across plasma membran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54253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380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-leucine import across plasma membran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54253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18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'de novo' IMP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81350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160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lpha-amino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04918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252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urine-containing compound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131265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56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-serine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138482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665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etrahydrofolate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138482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336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rainstem developmen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138482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5820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eucine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517417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39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folic acid-containing compound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950248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580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ranched-chain amino acid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950248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18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IMP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43691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911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urine nucleobase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43691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599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etrahydrofolate interconvers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436913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56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-serin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97735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694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arboxylic acid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383416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1580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romatic amino acid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219323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55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pteridine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-containing compound biosynthe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92073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9082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basic amino acid transmembrane transport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920732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641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triglycerid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502403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63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acylglycerol</w:t>
            </w:r>
            <w:proofErr w:type="spellEnd"/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 xml:space="preserve">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917445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63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utral lip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9797928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499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leukocyte adhesion to vascular endothelial cell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010865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573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tinoic acid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1617121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3475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hormon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36698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4994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leukocyte adhesion to vascular endothelial cell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292073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323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leukocyte tethering or rol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325639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107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leukocyte apopto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418704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66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dendritic cell apopto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813500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6175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leukocyte adhesion to vascular endothelial cell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08595197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254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monocyte chemotaxi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40198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2692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negative regulation of cellular extravas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517417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42445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hormone metabol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16149324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10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leukocyte apopto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6729742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200066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dendritic cell apopto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97735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9704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dendritic cell apoptotic process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29773539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7009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hemokine-mediated signaling pathway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078975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000606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ethanol oxidation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3571510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90869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cellular response to chemokin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266927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90868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sponse to chemokine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2669273</w:t>
            </w:r>
          </w:p>
        </w:tc>
      </w:tr>
      <w:tr w:rsidR="009D35E5" w:rsidRPr="00FB1BEF" w:rsidTr="009D35E5">
        <w:trPr>
          <w:trHeight w:val="300"/>
          <w:jc w:val="center"/>
        </w:trPr>
        <w:tc>
          <w:tcPr>
            <w:tcW w:w="108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GO:1903236</w:t>
            </w:r>
          </w:p>
        </w:tc>
        <w:tc>
          <w:tcPr>
            <w:tcW w:w="5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regulation of leukocyte tethering or rolling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D35E5" w:rsidRPr="00FB1BEF" w:rsidRDefault="009D35E5" w:rsidP="009D35E5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</w:pPr>
            <w:r w:rsidRPr="00FB1BEF">
              <w:rPr>
                <w:rFonts w:asciiTheme="majorBidi" w:eastAsia="Times New Roman" w:hAnsiTheme="majorBidi" w:cstheme="majorBidi"/>
                <w:color w:val="000000"/>
                <w:sz w:val="18"/>
                <w:szCs w:val="18"/>
              </w:rPr>
              <w:t>0.049207327</w:t>
            </w:r>
          </w:p>
        </w:tc>
      </w:tr>
    </w:tbl>
    <w:p w:rsidR="009D35E5" w:rsidRPr="005B6196" w:rsidRDefault="009D35E5" w:rsidP="009D35E5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sz w:val="24"/>
          <w:szCs w:val="24"/>
        </w:rPr>
        <w:t>FDR, false discovery rate; CRC, colorectal cancer.</w:t>
      </w:r>
    </w:p>
    <w:p w:rsidR="009D35E5" w:rsidRPr="00FB1BEF" w:rsidRDefault="009D35E5" w:rsidP="009D35E5">
      <w:pPr>
        <w:rPr>
          <w:rFonts w:asciiTheme="majorBidi" w:hAnsiTheme="majorBidi" w:cstheme="majorBidi"/>
          <w:sz w:val="18"/>
          <w:szCs w:val="18"/>
        </w:rPr>
      </w:pPr>
    </w:p>
    <w:p w:rsidR="00FB1BEF" w:rsidRPr="00FB1BEF" w:rsidRDefault="00FB1BEF" w:rsidP="009D35E5">
      <w:pPr>
        <w:rPr>
          <w:rFonts w:asciiTheme="majorBidi" w:hAnsiTheme="majorBidi" w:cstheme="majorBidi"/>
          <w:sz w:val="18"/>
          <w:szCs w:val="18"/>
        </w:rPr>
      </w:pPr>
    </w:p>
    <w:p w:rsidR="007068C3" w:rsidRPr="005B6196" w:rsidRDefault="00FB1BEF" w:rsidP="007068C3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b/>
          <w:bCs/>
          <w:sz w:val="24"/>
          <w:szCs w:val="24"/>
        </w:rPr>
        <w:t>Supplementary Table 4</w:t>
      </w:r>
      <w:r w:rsidR="007068C3" w:rsidRPr="005B6196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7068C3" w:rsidRPr="005B6196">
        <w:rPr>
          <w:rFonts w:asciiTheme="majorBidi" w:hAnsiTheme="majorBidi" w:cstheme="majorBidi"/>
          <w:sz w:val="24"/>
          <w:szCs w:val="24"/>
        </w:rPr>
        <w:t xml:space="preserve"> A total of 15 molecular functions significantly enriched by DEGs associated with primary CRC.</w:t>
      </w:r>
    </w:p>
    <w:tbl>
      <w:tblPr>
        <w:tblW w:w="9360" w:type="dxa"/>
        <w:tblInd w:w="93" w:type="dxa"/>
        <w:tblLook w:val="04A0" w:firstRow="1" w:lastRow="0" w:firstColumn="1" w:lastColumn="0" w:noHBand="0" w:noVBand="1"/>
      </w:tblPr>
      <w:tblGrid>
        <w:gridCol w:w="1660"/>
        <w:gridCol w:w="6600"/>
        <w:gridCol w:w="1100"/>
      </w:tblGrid>
      <w:tr w:rsidR="007068C3" w:rsidRPr="00FB1BEF" w:rsidTr="007068C3">
        <w:trPr>
          <w:trHeight w:val="300"/>
        </w:trPr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erm id</w:t>
            </w:r>
          </w:p>
        </w:tc>
        <w:tc>
          <w:tcPr>
            <w:tcW w:w="6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bookmarkStart w:id="2" w:name="RANGE!B1:C16"/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erm name</w:t>
            </w:r>
            <w:bookmarkEnd w:id="2"/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DR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515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tein binding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E-11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488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nding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1E-04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8509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ion transmembrane transporter activity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8E-03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16616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xidoreductase activity, acting on the CH-OH group of donors, NAD or NADP as acceptor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4E-03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22804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e transmembrane transporter activity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9E-03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201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matrix structural constituent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2E-03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3988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etyl-CoA C-acyltransferase activity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3E-03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16614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xidoreductase activity, acting on CH-OH group of donors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3E-03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70696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ansmembrane receptor protein serine/threonine kinase binding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2E-02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30515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oRNA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binding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6E-02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8514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rganic anion transmembrane transporter activity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89E-02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102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ignaling receptor binding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7E-02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51861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lycolipid binding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8E-02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2578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hosphoric ester hydrolase activity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0E-02</w:t>
            </w:r>
          </w:p>
        </w:tc>
      </w:tr>
      <w:tr w:rsidR="007068C3" w:rsidRPr="00FB1BEF" w:rsidTr="007068C3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15291</w:t>
            </w:r>
          </w:p>
        </w:tc>
        <w:tc>
          <w:tcPr>
            <w:tcW w:w="6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condary active transmembrane transporter activity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068C3" w:rsidRPr="00FB1BEF" w:rsidRDefault="007068C3" w:rsidP="007068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1E-02</w:t>
            </w:r>
          </w:p>
        </w:tc>
      </w:tr>
    </w:tbl>
    <w:p w:rsidR="009D35E5" w:rsidRDefault="00713D36" w:rsidP="009D35E5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sz w:val="24"/>
          <w:szCs w:val="24"/>
        </w:rPr>
        <w:lastRenderedPageBreak/>
        <w:t>FDR, false discovery rate.</w:t>
      </w:r>
    </w:p>
    <w:p w:rsidR="005B6196" w:rsidRPr="005B6196" w:rsidRDefault="005B6196" w:rsidP="009D35E5">
      <w:pPr>
        <w:rPr>
          <w:rFonts w:asciiTheme="majorBidi" w:hAnsiTheme="majorBidi" w:cstheme="majorBidi"/>
          <w:sz w:val="24"/>
          <w:szCs w:val="24"/>
        </w:rPr>
      </w:pPr>
    </w:p>
    <w:p w:rsidR="00E47058" w:rsidRPr="005B6196" w:rsidRDefault="00FB1BEF" w:rsidP="00E47058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b/>
          <w:bCs/>
          <w:sz w:val="24"/>
          <w:szCs w:val="24"/>
        </w:rPr>
        <w:t>Supplementary Table 5</w:t>
      </w:r>
      <w:r w:rsidR="00E47058" w:rsidRPr="005B6196">
        <w:rPr>
          <w:rFonts w:asciiTheme="majorBidi" w:hAnsiTheme="majorBidi" w:cstheme="majorBidi"/>
          <w:b/>
          <w:bCs/>
          <w:sz w:val="24"/>
          <w:szCs w:val="24"/>
        </w:rPr>
        <w:t>.</w:t>
      </w:r>
      <w:r w:rsidR="00E47058" w:rsidRPr="005B6196">
        <w:rPr>
          <w:rFonts w:asciiTheme="majorBidi" w:hAnsiTheme="majorBidi" w:cstheme="majorBidi"/>
          <w:sz w:val="24"/>
          <w:szCs w:val="24"/>
        </w:rPr>
        <w:t xml:space="preserve"> A</w:t>
      </w:r>
      <w:r w:rsidR="001160F7" w:rsidRPr="005B6196">
        <w:rPr>
          <w:rFonts w:asciiTheme="majorBidi" w:hAnsiTheme="majorBidi" w:cstheme="majorBidi"/>
          <w:sz w:val="24"/>
          <w:szCs w:val="24"/>
        </w:rPr>
        <w:t xml:space="preserve"> total of 33</w:t>
      </w:r>
      <w:r w:rsidR="00E47058" w:rsidRPr="005B6196">
        <w:rPr>
          <w:rFonts w:asciiTheme="majorBidi" w:hAnsiTheme="majorBidi" w:cstheme="majorBidi"/>
          <w:sz w:val="24"/>
          <w:szCs w:val="24"/>
        </w:rPr>
        <w:t xml:space="preserve"> cellular components significantly enriched by DEGs associated with primary CRC.</w:t>
      </w:r>
    </w:p>
    <w:tbl>
      <w:tblPr>
        <w:tblW w:w="9382" w:type="dxa"/>
        <w:jc w:val="center"/>
        <w:tblLook w:val="04A0" w:firstRow="1" w:lastRow="0" w:firstColumn="1" w:lastColumn="0" w:noHBand="0" w:noVBand="1"/>
      </w:tblPr>
      <w:tblGrid>
        <w:gridCol w:w="2836"/>
        <w:gridCol w:w="5286"/>
        <w:gridCol w:w="1260"/>
      </w:tblGrid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erm id</w:t>
            </w:r>
          </w:p>
        </w:tc>
        <w:tc>
          <w:tcPr>
            <w:tcW w:w="52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bookmarkStart w:id="3" w:name="RANGE!B1:C34"/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Term name</w:t>
            </w:r>
            <w:bookmarkEnd w:id="3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FDR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70013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racellular organelle lum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E-07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3233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rganelle lum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E-07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31974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mbrane-enclosed lum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9E-07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5177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ical part of cel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80E-06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16324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pical plasma membra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3E-06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737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toplas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6E-06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70062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exosom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9E-05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1903561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vesic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18E-05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65010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membrane-bounded organel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0E-05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3230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organel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50E-05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819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pind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31E-05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98590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lasma membrane reg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4E-04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730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cleolu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0E-04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3226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organel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4E-04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3227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mbrane-bounded organel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82E-04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0775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hromosome,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ntromeric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eg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21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654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cleoplas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31981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clear lume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5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30054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junct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08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576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reg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30684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eribosome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5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615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xtracellular spac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0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71944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periphery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9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31253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ll projection membra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6E-03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5829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tosol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0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62023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lagen-containing extracellular matrix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7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16020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mbran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8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3231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tracellular membrane-bounded organelle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64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5121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mbrane raft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0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98857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membrane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icrodomai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0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43005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uron project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9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00779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ondensed chromosome, </w:t>
            </w:r>
            <w:proofErr w:type="spellStart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ntromeric</w:t>
            </w:r>
            <w:proofErr w:type="spellEnd"/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region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2E-02</w:t>
            </w:r>
          </w:p>
        </w:tc>
      </w:tr>
      <w:tr w:rsidR="001160F7" w:rsidRPr="00FB1BEF" w:rsidTr="001160F7">
        <w:trPr>
          <w:trHeight w:val="300"/>
          <w:jc w:val="center"/>
        </w:trPr>
        <w:tc>
          <w:tcPr>
            <w:tcW w:w="2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:0012505</w:t>
            </w:r>
          </w:p>
        </w:tc>
        <w:tc>
          <w:tcPr>
            <w:tcW w:w="52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ndomembrane syste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160F7" w:rsidRPr="00FB1BEF" w:rsidRDefault="001160F7" w:rsidP="001160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73E-02</w:t>
            </w:r>
          </w:p>
        </w:tc>
      </w:tr>
    </w:tbl>
    <w:p w:rsidR="005B6196" w:rsidRDefault="001160F7" w:rsidP="005B6196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sz w:val="24"/>
          <w:szCs w:val="24"/>
        </w:rPr>
        <w:t>FDR, false discovery rate.</w:t>
      </w:r>
    </w:p>
    <w:p w:rsidR="00FB1BEF" w:rsidRPr="005B6196" w:rsidRDefault="00FB1BEF" w:rsidP="005B6196">
      <w:pPr>
        <w:rPr>
          <w:rFonts w:asciiTheme="majorBidi" w:hAnsiTheme="majorBidi" w:cstheme="majorBidi"/>
          <w:sz w:val="24"/>
          <w:szCs w:val="24"/>
        </w:rPr>
      </w:pPr>
      <w:r w:rsidRPr="005B6196"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6. </w:t>
      </w:r>
      <w:r w:rsidR="00052982">
        <w:rPr>
          <w:rFonts w:asciiTheme="majorBidi" w:hAnsiTheme="majorBidi" w:cstheme="majorBidi"/>
          <w:sz w:val="24"/>
          <w:szCs w:val="24"/>
        </w:rPr>
        <w:t>Seventy-</w:t>
      </w:r>
      <w:r w:rsidRPr="005B6196">
        <w:rPr>
          <w:rFonts w:asciiTheme="majorBidi" w:hAnsiTheme="majorBidi" w:cstheme="majorBidi"/>
          <w:sz w:val="24"/>
          <w:szCs w:val="24"/>
        </w:rPr>
        <w:t>five nodes were considered hub genes in the protein interaction map associated with the primary colorectal cancer.</w:t>
      </w:r>
    </w:p>
    <w:tbl>
      <w:tblPr>
        <w:tblW w:w="45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61"/>
        <w:gridCol w:w="876"/>
        <w:gridCol w:w="1710"/>
      </w:tblGrid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Gene symbol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Degree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FB1BEF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etweenness</w:t>
            </w:r>
            <w:proofErr w:type="spellEnd"/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YC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9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469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ND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363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6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AICS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42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XCL8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3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PM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3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NB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3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2AFX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2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SPD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8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ART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8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MPS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71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KN2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6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SPM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6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L1A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61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OP2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5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X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52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UVBL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4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KI6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4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CL2L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41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URK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31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20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3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ME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2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APG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1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IP1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0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CM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0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6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04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TK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EK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BCE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4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LN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2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UBE2C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8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F2C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85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PNA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8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DC2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PS14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5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P56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5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QGAP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5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TPX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3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DX2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1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CT6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6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CT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6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TPBP4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65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HY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RIX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C4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OLR1B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AD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4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FC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4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JURP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2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HMT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1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DKC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5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S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27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KACB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9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PGDS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93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PARGC1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8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XN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7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CAM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5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ALM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5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C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5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O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28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3C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2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ITLG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1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UCLG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15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T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13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ADM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1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TFDH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10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AT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9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NAQ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P5A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5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KAT2B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90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CG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77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OX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66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XCL1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64</w:t>
            </w:r>
          </w:p>
        </w:tc>
      </w:tr>
      <w:tr w:rsidR="00FB1BEF" w:rsidRPr="00FB1BEF" w:rsidTr="00212BB6">
        <w:trPr>
          <w:trHeight w:val="300"/>
          <w:jc w:val="center"/>
        </w:trPr>
        <w:tc>
          <w:tcPr>
            <w:tcW w:w="1961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HA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B1BEF" w:rsidRPr="00FB1BEF" w:rsidRDefault="00FB1BEF" w:rsidP="00212B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FB1BEF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060</w:t>
            </w:r>
          </w:p>
        </w:tc>
      </w:tr>
    </w:tbl>
    <w:p w:rsidR="00FB1BEF" w:rsidRDefault="00FB1BEF" w:rsidP="00FB1BEF">
      <w:pPr>
        <w:rPr>
          <w:rFonts w:asciiTheme="majorBidi" w:hAnsiTheme="majorBidi" w:cstheme="majorBidi"/>
          <w:b/>
          <w:bCs/>
          <w:sz w:val="18"/>
          <w:szCs w:val="18"/>
        </w:rPr>
      </w:pPr>
    </w:p>
    <w:p w:rsidR="00052982" w:rsidRDefault="00052982" w:rsidP="00FB1BEF">
      <w:pPr>
        <w:rPr>
          <w:rFonts w:asciiTheme="majorBidi" w:hAnsiTheme="majorBidi" w:cstheme="majorBidi"/>
          <w:b/>
          <w:bCs/>
          <w:sz w:val="18"/>
          <w:szCs w:val="18"/>
        </w:rPr>
      </w:pPr>
    </w:p>
    <w:p w:rsidR="00FB1BEF" w:rsidRPr="00FB1BEF" w:rsidRDefault="00FB1BEF" w:rsidP="00FB1BEF">
      <w:pPr>
        <w:rPr>
          <w:rFonts w:asciiTheme="majorBidi" w:hAnsiTheme="majorBidi" w:cstheme="majorBidi"/>
          <w:b/>
          <w:bCs/>
          <w:sz w:val="18"/>
          <w:szCs w:val="18"/>
        </w:rPr>
      </w:pPr>
      <w:bookmarkStart w:id="4" w:name="_GoBack"/>
      <w:bookmarkEnd w:id="4"/>
    </w:p>
    <w:p w:rsidR="00052982" w:rsidRDefault="00052982" w:rsidP="0005298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upplementary Table 7. </w:t>
      </w:r>
      <w:r>
        <w:rPr>
          <w:rFonts w:asciiTheme="majorBidi" w:hAnsiTheme="majorBidi" w:cstheme="majorBidi"/>
          <w:sz w:val="24"/>
          <w:szCs w:val="24"/>
        </w:rPr>
        <w:t>A total of 19 hub genes in primary CRC were demonstrated prognostic impact in COAD and READ based on the GEPIA2 database.</w:t>
      </w:r>
    </w:p>
    <w:tbl>
      <w:tblPr>
        <w:tblW w:w="8946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1200"/>
        <w:gridCol w:w="461"/>
        <w:gridCol w:w="906"/>
        <w:gridCol w:w="58"/>
        <w:gridCol w:w="990"/>
        <w:gridCol w:w="1078"/>
        <w:gridCol w:w="1843"/>
        <w:gridCol w:w="1559"/>
        <w:gridCol w:w="851"/>
      </w:tblGrid>
      <w:tr w:rsidR="00052982" w:rsidRPr="002529E8" w:rsidTr="003C47C3">
        <w:trPr>
          <w:trHeight w:val="225"/>
        </w:trPr>
        <w:tc>
          <w:tcPr>
            <w:tcW w:w="46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A, Single gen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105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Gene symbol (label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HR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Lo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rank </w:t>
            </w:r>
            <w:r w:rsidRPr="002529E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</w:rPr>
              <w:t>P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</w:rPr>
              <w:t>P</w:t>
            </w: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(HR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Log2 FC, Primary CRC/Normal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Direction of change based on the GEPIA2 database, COAD/Normal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Direction of change based on the GEPIA2 database, READ/Normal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Validated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UCLG2 (A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6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1.34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KPNA2 (B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24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29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6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ABCE1 (C) 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43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09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RKA (D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41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47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6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PAICS (E) 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39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4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4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PM1 (F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56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64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4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CG (G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63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73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3.51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DX21 (H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14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5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COX1 (I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12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1.18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CADM (J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9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1.48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ART (K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3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4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YCS (L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4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1.07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CAPG (M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4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6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43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MPS (N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5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7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1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XCL8 (O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32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34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252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PARGC1A (P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9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3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2.06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CO2 (Q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43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44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1.018</w:t>
            </w:r>
          </w:p>
        </w:tc>
        <w:tc>
          <w:tcPr>
            <w:tcW w:w="42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t significant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ETFDH (R) 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5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47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49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1.81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ow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DKN2A (S)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</w:t>
            </w:r>
          </w:p>
        </w:tc>
        <w:tc>
          <w:tcPr>
            <w:tcW w:w="9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1</w:t>
            </w:r>
          </w:p>
        </w:tc>
        <w:tc>
          <w:tcPr>
            <w:tcW w:w="104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22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6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p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Yes</w:t>
            </w:r>
          </w:p>
        </w:tc>
      </w:tr>
      <w:tr w:rsidR="00052982" w:rsidRPr="002529E8" w:rsidTr="003C47C3">
        <w:trPr>
          <w:trHeight w:val="225"/>
        </w:trPr>
        <w:tc>
          <w:tcPr>
            <w:tcW w:w="361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B, Signature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Prognostic panel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HR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proofErr w:type="spellStart"/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Logrank</w:t>
            </w:r>
            <w:proofErr w:type="spellEnd"/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2529E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</w:rPr>
              <w:t>P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4"/>
                <w:szCs w:val="14"/>
              </w:rPr>
              <w:t>P</w:t>
            </w:r>
            <w:r w:rsidRPr="002529E8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(HR)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+B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1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2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C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4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4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D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9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E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F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8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G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91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H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24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A </w:t>
            </w:r>
            <w:proofErr w:type="spellStart"/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o</w:t>
            </w:r>
            <w:proofErr w:type="spellEnd"/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I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4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6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J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6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K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8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L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5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6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M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6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9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M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4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O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2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36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P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2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35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Q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97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3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  <w:tr w:rsidR="00052982" w:rsidRPr="002529E8" w:rsidTr="003C47C3">
        <w:trPr>
          <w:trHeight w:val="225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 to R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6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08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2529E8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011</w:t>
            </w:r>
          </w:p>
        </w:tc>
        <w:tc>
          <w:tcPr>
            <w:tcW w:w="10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052982" w:rsidRPr="002529E8" w:rsidRDefault="00052982" w:rsidP="003C47C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</w:p>
        </w:tc>
      </w:tr>
    </w:tbl>
    <w:p w:rsidR="00052982" w:rsidRPr="00401C1D" w:rsidRDefault="00052982" w:rsidP="0005298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C, colorectal cancer; COAD, colon adenocarcinoma; READ, rectum adenocarcinoma.</w:t>
      </w:r>
    </w:p>
    <w:p w:rsidR="00332690" w:rsidRPr="00FB1BEF" w:rsidRDefault="00332690" w:rsidP="00EB41E3">
      <w:pPr>
        <w:rPr>
          <w:rFonts w:asciiTheme="majorBidi" w:hAnsiTheme="majorBidi" w:cstheme="majorBidi"/>
          <w:sz w:val="18"/>
          <w:szCs w:val="18"/>
        </w:rPr>
      </w:pPr>
    </w:p>
    <w:sectPr w:rsidR="00332690" w:rsidRPr="00FB1B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QwNzMzNLE0NDMwNjNQ0lEKTi0uzszPAykwrAUAoLKNHywAAAA="/>
  </w:docVars>
  <w:rsids>
    <w:rsidRoot w:val="009C1505"/>
    <w:rsid w:val="00052982"/>
    <w:rsid w:val="001160F7"/>
    <w:rsid w:val="0018681E"/>
    <w:rsid w:val="00212AD8"/>
    <w:rsid w:val="0022399C"/>
    <w:rsid w:val="00332690"/>
    <w:rsid w:val="005B6196"/>
    <w:rsid w:val="00626C69"/>
    <w:rsid w:val="006A1419"/>
    <w:rsid w:val="007068C3"/>
    <w:rsid w:val="00713D36"/>
    <w:rsid w:val="008718B1"/>
    <w:rsid w:val="009911D9"/>
    <w:rsid w:val="009C1505"/>
    <w:rsid w:val="009D35E5"/>
    <w:rsid w:val="00C209C9"/>
    <w:rsid w:val="00C53C8D"/>
    <w:rsid w:val="00D0549F"/>
    <w:rsid w:val="00DF2F2E"/>
    <w:rsid w:val="00E17DDD"/>
    <w:rsid w:val="00E47058"/>
    <w:rsid w:val="00EA7F51"/>
    <w:rsid w:val="00EB41E3"/>
    <w:rsid w:val="00FB1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F5FC4"/>
  <w15:docId w15:val="{9D3DABC7-86D6-4E84-B46E-3BBDBD5C0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911D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11D9"/>
    <w:rPr>
      <w:color w:val="800080"/>
      <w:u w:val="single"/>
    </w:rPr>
  </w:style>
  <w:style w:type="paragraph" w:customStyle="1" w:styleId="xl63">
    <w:name w:val="xl63"/>
    <w:basedOn w:val="Normal"/>
    <w:rsid w:val="009911D9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9911D9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paragraph" w:customStyle="1" w:styleId="xl65">
    <w:name w:val="xl65"/>
    <w:basedOn w:val="Normal"/>
    <w:rsid w:val="009911D9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6">
    <w:name w:val="xl66"/>
    <w:basedOn w:val="Normal"/>
    <w:rsid w:val="009911D9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7">
    <w:name w:val="xl67"/>
    <w:basedOn w:val="Normal"/>
    <w:rsid w:val="009911D9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8">
    <w:name w:val="xl68"/>
    <w:basedOn w:val="Normal"/>
    <w:rsid w:val="009911D9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69">
    <w:name w:val="xl69"/>
    <w:basedOn w:val="Normal"/>
    <w:rsid w:val="009911D9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0">
    <w:name w:val="xl70"/>
    <w:basedOn w:val="Normal"/>
    <w:rsid w:val="009911D9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1">
    <w:name w:val="xl71"/>
    <w:basedOn w:val="Normal"/>
    <w:rsid w:val="009911D9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2">
    <w:name w:val="xl72"/>
    <w:basedOn w:val="Normal"/>
    <w:rsid w:val="009911D9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3">
    <w:name w:val="xl73"/>
    <w:basedOn w:val="Normal"/>
    <w:rsid w:val="009911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4">
    <w:name w:val="xl74"/>
    <w:basedOn w:val="Normal"/>
    <w:rsid w:val="009911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5">
    <w:name w:val="xl75"/>
    <w:basedOn w:val="Normal"/>
    <w:rsid w:val="009911D9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6">
    <w:name w:val="xl76"/>
    <w:basedOn w:val="Normal"/>
    <w:rsid w:val="009911D9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7">
    <w:name w:val="xl77"/>
    <w:basedOn w:val="Normal"/>
    <w:rsid w:val="009911D9"/>
    <w:pPr>
      <w:pBdr>
        <w:top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78">
    <w:name w:val="xl78"/>
    <w:basedOn w:val="Normal"/>
    <w:rsid w:val="009911D9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2"/>
      <w:szCs w:val="12"/>
    </w:rPr>
  </w:style>
  <w:style w:type="paragraph" w:customStyle="1" w:styleId="xl79">
    <w:name w:val="xl79"/>
    <w:basedOn w:val="Normal"/>
    <w:rsid w:val="009911D9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2"/>
      <w:szCs w:val="12"/>
    </w:rPr>
  </w:style>
  <w:style w:type="paragraph" w:customStyle="1" w:styleId="xl80">
    <w:name w:val="xl80"/>
    <w:basedOn w:val="Normal"/>
    <w:rsid w:val="009911D9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37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5</Pages>
  <Words>9298</Words>
  <Characters>53005</Characters>
  <Application>Microsoft Office Word</Application>
  <DocSecurity>0</DocSecurity>
  <Lines>441</Lines>
  <Paragraphs>124</Paragraphs>
  <ScaleCrop>false</ScaleCrop>
  <Company/>
  <LinksUpToDate>false</LinksUpToDate>
  <CharactersWithSpaces>6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-taherkhani</dc:creator>
  <cp:lastModifiedBy>pc</cp:lastModifiedBy>
  <cp:revision>23</cp:revision>
  <dcterms:created xsi:type="dcterms:W3CDTF">2022-01-16T13:24:00Z</dcterms:created>
  <dcterms:modified xsi:type="dcterms:W3CDTF">2023-09-22T17:18:00Z</dcterms:modified>
</cp:coreProperties>
</file>